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Наурузова Айшат Магомет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558037"/>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558037"/>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089025"/>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089025"/>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836295"/>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836295"/>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679930"/>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679930"/>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2670740"/>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670740"/>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1790262"/>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1790262"/>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882177"/>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882177"/>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879613"/>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879613"/>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880252"/>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880252"/>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900700"/>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900700"/>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909892"/>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909892"/>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Наурузова Айшат Магометовна</dc:creator>
  <dc:language>ru-RU</dc:language>
  <cp:keywords/>
  <dcterms:created xsi:type="dcterms:W3CDTF">2025-03-12T10:36:06Z</dcterms:created>
  <dcterms:modified xsi:type="dcterms:W3CDTF">2025-03-12T10:3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